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2B9137" w14:textId="4B73C9FE" w:rsidR="00F474FD" w:rsidRDefault="00685D75" w:rsidP="00685D75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32"/>
        </w:rPr>
      </w:pPr>
      <w:r w:rsidRPr="00685D75">
        <w:rPr>
          <w:rFonts w:ascii="Cambria" w:hAnsi="Cambria" w:cs="Times New Roman"/>
          <w:b/>
          <w:color w:val="000000"/>
          <w:sz w:val="32"/>
          <w:szCs w:val="32"/>
        </w:rPr>
        <w:t>Term Deposit</w:t>
      </w:r>
      <w:r>
        <w:rPr>
          <w:rFonts w:ascii="Cambria" w:hAnsi="Cambria" w:cs="Times New Roman"/>
          <w:b/>
          <w:color w:val="000000"/>
          <w:sz w:val="32"/>
          <w:szCs w:val="32"/>
        </w:rPr>
        <w:t xml:space="preserve"> </w:t>
      </w:r>
      <w:r w:rsidRPr="00685D75">
        <w:rPr>
          <w:rFonts w:ascii="Cambria" w:hAnsi="Cambria" w:cs="Times New Roman"/>
          <w:b/>
          <w:color w:val="000000"/>
          <w:sz w:val="32"/>
          <w:szCs w:val="32"/>
        </w:rPr>
        <w:t>Subscription</w:t>
      </w:r>
      <w:r>
        <w:rPr>
          <w:rFonts w:ascii="Cambria" w:hAnsi="Cambria" w:cs="Times New Roman"/>
          <w:b/>
          <w:color w:val="000000"/>
          <w:sz w:val="32"/>
          <w:szCs w:val="32"/>
        </w:rPr>
        <w:t xml:space="preserve"> </w:t>
      </w:r>
      <w:r w:rsidRPr="00685D75">
        <w:rPr>
          <w:rFonts w:ascii="Cambria" w:hAnsi="Cambria" w:cs="Times New Roman"/>
          <w:b/>
          <w:color w:val="000000"/>
          <w:sz w:val="32"/>
          <w:szCs w:val="32"/>
        </w:rPr>
        <w:t>Prediction</w:t>
      </w:r>
    </w:p>
    <w:p w14:paraId="3418EFF0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32"/>
        </w:rPr>
      </w:pPr>
    </w:p>
    <w:p w14:paraId="0701AB81" w14:textId="16E39ECB" w:rsidR="00F474FD" w:rsidRDefault="00F474FD" w:rsidP="00F474FD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0000"/>
          <w:sz w:val="28"/>
          <w:szCs w:val="24"/>
        </w:rPr>
      </w:pPr>
      <w:r w:rsidRPr="00F474FD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Problem Statement </w:t>
      </w:r>
    </w:p>
    <w:p w14:paraId="32B68A49" w14:textId="1334F883" w:rsid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The data is related </w:t>
      </w:r>
      <w:r>
        <w:rPr>
          <w:rFonts w:ascii="Cambria" w:hAnsi="Cambria" w:cs="Times New Roman"/>
          <w:color w:val="000000"/>
          <w:sz w:val="24"/>
          <w:szCs w:val="24"/>
        </w:rPr>
        <w:t>to</w:t>
      </w: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direct marketing campaigns (phone calls) of </w:t>
      </w:r>
      <w:r>
        <w:rPr>
          <w:rFonts w:ascii="Cambria" w:hAnsi="Cambria" w:cs="Times New Roman"/>
          <w:color w:val="000000"/>
          <w:sz w:val="24"/>
          <w:szCs w:val="24"/>
        </w:rPr>
        <w:t xml:space="preserve">the </w:t>
      </w: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banking institution. The marketing campaigns were based on phone calls. Often, more than one contact to the same client was required, in order to access if the </w:t>
      </w:r>
      <w:bookmarkStart w:id="0" w:name="_GoBack"/>
      <w:bookmarkEnd w:id="0"/>
      <w:r w:rsidRPr="00685D75">
        <w:rPr>
          <w:rFonts w:ascii="Cambria" w:hAnsi="Cambria" w:cs="Times New Roman"/>
          <w:color w:val="000000"/>
          <w:sz w:val="24"/>
          <w:szCs w:val="24"/>
        </w:rPr>
        <w:t>product</w:t>
      </w:r>
      <w:r w:rsidR="009301A4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(bank term deposit) would be ('yes') or not ('no') subscribed. </w:t>
      </w:r>
    </w:p>
    <w:p w14:paraId="21C79513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1FE3E278" w14:textId="67257ED2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You will learn how to apply Decision Tree, Random Forest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XG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Ada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to </w:t>
      </w:r>
      <w:r>
        <w:rPr>
          <w:rFonts w:ascii="Cambria" w:hAnsi="Cambria" w:cs="Times New Roman"/>
          <w:color w:val="000000"/>
          <w:sz w:val="24"/>
          <w:szCs w:val="24"/>
        </w:rPr>
        <w:t xml:space="preserve">the </w:t>
      </w:r>
      <w:r w:rsidRPr="00685D75">
        <w:rPr>
          <w:rFonts w:ascii="Cambria" w:hAnsi="Cambria" w:cs="Times New Roman"/>
          <w:color w:val="000000"/>
          <w:sz w:val="24"/>
          <w:szCs w:val="24"/>
        </w:rPr>
        <w:t>credibility of the customer. Also</w:t>
      </w:r>
      <w:r>
        <w:rPr>
          <w:rFonts w:ascii="Cambria" w:hAnsi="Cambria" w:cs="Times New Roman"/>
          <w:color w:val="000000"/>
          <w:sz w:val="24"/>
          <w:szCs w:val="24"/>
        </w:rPr>
        <w:t>,</w:t>
      </w: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learn how to evaluate </w:t>
      </w:r>
    </w:p>
    <w:p w14:paraId="0473E82B" w14:textId="00AEBF5D" w:rsid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Random Forest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XG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Ada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model using various parameter like on Accuracy, Sensitivity, Specificity and area under the ROC curve. </w:t>
      </w:r>
    </w:p>
    <w:p w14:paraId="4AF014DF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D9E738A" w14:textId="247F33C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Build Decision Tree, Random Forest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XG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Ada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models to predict if the client will subscribe</w:t>
      </w:r>
      <w:r>
        <w:rPr>
          <w:rFonts w:ascii="Cambria" w:hAnsi="Cambria" w:cs="Times New Roman"/>
          <w:color w:val="000000"/>
          <w:sz w:val="24"/>
          <w:szCs w:val="24"/>
        </w:rPr>
        <w:t xml:space="preserve"> to</w:t>
      </w: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a term deposit. </w:t>
      </w:r>
    </w:p>
    <w:p w14:paraId="72C35EA1" w14:textId="77777777" w:rsidR="00685D75" w:rsidRPr="00685D75" w:rsidRDefault="00685D75" w:rsidP="00685D75">
      <w:pPr>
        <w:spacing w:before="240" w:after="0"/>
        <w:rPr>
          <w:rFonts w:ascii="Cambria" w:hAnsi="Cambria"/>
          <w:b/>
          <w:sz w:val="28"/>
        </w:rPr>
      </w:pPr>
      <w:r w:rsidRPr="00685D75">
        <w:rPr>
          <w:rFonts w:ascii="Cambria" w:hAnsi="Cambria"/>
          <w:b/>
          <w:sz w:val="28"/>
        </w:rPr>
        <w:t xml:space="preserve">Data Description </w:t>
      </w:r>
    </w:p>
    <w:p w14:paraId="525E00FF" w14:textId="77777777" w:rsidR="00685D75" w:rsidRP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age: Age(numeric) of each customer </w:t>
      </w:r>
    </w:p>
    <w:p w14:paraId="0323CB26" w14:textId="77777777" w:rsidR="00685D75" w:rsidRP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job : Type of job (categorical: 'admin.', 'blue-collar', 'entrepreneur', 'housemaid', 'management', 'retired', 'self-employed', 'services', 'student', 'technician', 'unemployed', 'unknown') </w:t>
      </w:r>
    </w:p>
    <w:p w14:paraId="1E3BA8B7" w14:textId="1A8F3653" w:rsidR="00685D75" w:rsidRP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marital : Marital status (categorical: 'divorced', 'married', 'single', 'unknown' ; note: 'divorced' means divorced or widowed) </w:t>
      </w:r>
    </w:p>
    <w:p w14:paraId="2DB50274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education: (categorical: 'basic.4y', 'basic.6y', 'basic.9y'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high.school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 'illiterate'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professional.cours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university.degre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', 'unknown') </w:t>
      </w:r>
    </w:p>
    <w:p w14:paraId="66917BE3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default: Has credit in default? (categorical: 'no', 'yes', 'unknown') </w:t>
      </w:r>
    </w:p>
    <w:p w14:paraId="65F44B92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housing: Has housing loan? (categorical: 'no', 'yes', 'unknown') </w:t>
      </w:r>
    </w:p>
    <w:p w14:paraId="0CF14325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loan: Has personal loan? (categorical: 'no', 'yes', 'unknown') </w:t>
      </w:r>
    </w:p>
    <w:p w14:paraId="4722AE6B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contact: Contact communication type (categorical: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cellular','telephon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') </w:t>
      </w:r>
    </w:p>
    <w:p w14:paraId="1FEEDA4F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month: Last contact month of year (categorical: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jan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feb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 'mar', ...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nov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dec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') </w:t>
      </w:r>
    </w:p>
    <w:p w14:paraId="12372326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day_of_week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: Last contact day of the week (categorical: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mon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tu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'wed',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thu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,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fri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')</w:t>
      </w:r>
    </w:p>
    <w:p w14:paraId="7C71A064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duration: Last contact duration, in seconds (numeric). Important note: this attribute highly affects the output target (e.g., if duration=0 then y='no'). Yet, the duration is not known before a call is performed. Also, after the end of the call y is obviously known. Thus, this input should only be included for benchmark purposes and should be discarded if the intention is to have a realistic predictive model.</w:t>
      </w:r>
    </w:p>
    <w:p w14:paraId="293083E2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campaign: Number of contacts performed during this campaign and for this client (numeric, includes last contact)</w:t>
      </w:r>
      <w:r>
        <w:rPr>
          <w:rFonts w:ascii="Cambria" w:hAnsi="Cambria" w:cs="Times New Roman"/>
          <w:color w:val="000000"/>
          <w:sz w:val="24"/>
          <w:szCs w:val="24"/>
        </w:rPr>
        <w:t>.</w:t>
      </w:r>
    </w:p>
    <w:p w14:paraId="7DBC9558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pdays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Number of days that passed by after the client was last contacted from a previous campaign (numeric; 999 means client was not previously contacted) </w:t>
      </w:r>
    </w:p>
    <w:p w14:paraId="043BFBA0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previous: Number of contacts performed before this campaign and for this client (numeric) </w:t>
      </w:r>
    </w:p>
    <w:p w14:paraId="157EE3B1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lastRenderedPageBreak/>
        <w:t>poutcom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: Outcome of the previous marketing campaign (categorical: '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failure','nonexistent','success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') </w:t>
      </w:r>
    </w:p>
    <w:p w14:paraId="485C2156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emp.var.rate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Employment variation rate - quarterly indicator (numeric) </w:t>
      </w:r>
    </w:p>
    <w:p w14:paraId="407A43EE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cons.price.idx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Consumer price index - monthly indicator (numeric) </w:t>
      </w:r>
    </w:p>
    <w:p w14:paraId="2305B48E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cons.conf.idx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Consumer confidence index - monthly indicator (numeric) </w:t>
      </w:r>
    </w:p>
    <w:p w14:paraId="00841813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euribor3m: Euribor 3 month rate - daily indicator (numeric) </w:t>
      </w:r>
    </w:p>
    <w:p w14:paraId="509226F9" w14:textId="77777777" w:rsid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nr.employed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: Number of employees - quarterly indicator (numeric) </w:t>
      </w:r>
    </w:p>
    <w:p w14:paraId="71FE2AF8" w14:textId="527794BE" w:rsidR="00685D75" w:rsidRPr="00685D75" w:rsidRDefault="00685D75" w:rsidP="00685D75">
      <w:pPr>
        <w:pStyle w:val="ListParagraph"/>
        <w:numPr>
          <w:ilvl w:val="0"/>
          <w:numId w:val="48"/>
        </w:numPr>
        <w:autoSpaceDE w:val="0"/>
        <w:autoSpaceDN w:val="0"/>
        <w:adjustRightInd w:val="0"/>
        <w:spacing w:after="415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y - Has the client subscribed a term deposit? (binary: 'yes', 'no') </w:t>
      </w:r>
    </w:p>
    <w:p w14:paraId="668C5A7B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685D75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valuation Parameters </w:t>
      </w:r>
    </w:p>
    <w:p w14:paraId="31780730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Evaluation will be based on: </w:t>
      </w:r>
    </w:p>
    <w:p w14:paraId="64B8827E" w14:textId="706F97E2" w:rsidR="00685D75" w:rsidRPr="00685D75" w:rsidRDefault="00685D75" w:rsidP="00685D75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57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Data Preparation </w:t>
      </w:r>
    </w:p>
    <w:p w14:paraId="1573159C" w14:textId="4200C488" w:rsidR="00685D75" w:rsidRPr="00685D75" w:rsidRDefault="00685D75" w:rsidP="00685D75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57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Model Comparison </w:t>
      </w:r>
    </w:p>
    <w:p w14:paraId="7B10C27B" w14:textId="062F9EEE" w:rsidR="00685D75" w:rsidRPr="00685D75" w:rsidRDefault="00685D75" w:rsidP="00685D75">
      <w:pPr>
        <w:pStyle w:val="ListParagraph"/>
        <w:numPr>
          <w:ilvl w:val="0"/>
          <w:numId w:val="49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Model Selection </w:t>
      </w:r>
    </w:p>
    <w:p w14:paraId="4D01ED75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5DFF763F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685D75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Preparation </w:t>
      </w:r>
    </w:p>
    <w:p w14:paraId="2C683970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Analyze the data statistically and treat the multicollinear variables. </w:t>
      </w:r>
    </w:p>
    <w:p w14:paraId="4D23E72D" w14:textId="77777777" w:rsidR="00685D75" w:rsidRDefault="00685D75" w:rsidP="00685D75"/>
    <w:p w14:paraId="35703C67" w14:textId="7DA20EEF" w:rsidR="00685D75" w:rsidRPr="00685D75" w:rsidRDefault="00685D75" w:rsidP="00685D75">
      <w:pPr>
        <w:spacing w:after="0"/>
        <w:rPr>
          <w:rFonts w:ascii="Cambria" w:hAnsi="Cambria"/>
          <w:b/>
          <w:sz w:val="28"/>
        </w:rPr>
      </w:pPr>
      <w:r w:rsidRPr="00685D75">
        <w:rPr>
          <w:rFonts w:ascii="Cambria" w:hAnsi="Cambria"/>
          <w:b/>
          <w:sz w:val="28"/>
        </w:rPr>
        <w:t xml:space="preserve">Model Comparison </w:t>
      </w:r>
    </w:p>
    <w:p w14:paraId="2DCA1688" w14:textId="0A7157AC" w:rsid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Apply Decision Tree, Random Forest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XG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>/</w:t>
      </w:r>
      <w:proofErr w:type="spellStart"/>
      <w:r w:rsidRPr="00685D75">
        <w:rPr>
          <w:rFonts w:ascii="Cambria" w:hAnsi="Cambria" w:cs="Times New Roman"/>
          <w:color w:val="000000"/>
          <w:sz w:val="24"/>
          <w:szCs w:val="24"/>
        </w:rPr>
        <w:t>Adaboost</w:t>
      </w:r>
      <w:proofErr w:type="spellEnd"/>
      <w:r w:rsidRPr="00685D75">
        <w:rPr>
          <w:rFonts w:ascii="Cambria" w:hAnsi="Cambria" w:cs="Times New Roman"/>
          <w:color w:val="000000"/>
          <w:sz w:val="24"/>
          <w:szCs w:val="24"/>
        </w:rPr>
        <w:t xml:space="preserve"> algorithms for every change made in the datasets and compare results. </w:t>
      </w:r>
    </w:p>
    <w:p w14:paraId="393D0B25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3CCF3473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685D75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Selection </w:t>
      </w:r>
    </w:p>
    <w:p w14:paraId="741BFFD5" w14:textId="75E163FA" w:rsid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 xml:space="preserve">Model selection to be based on Accuracy, Sensitivity, Specificity, F1 score, and area under the ROC curve. </w:t>
      </w:r>
    </w:p>
    <w:p w14:paraId="62C57058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71328955" w14:textId="77777777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685D75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xpected Outcome </w:t>
      </w:r>
    </w:p>
    <w:p w14:paraId="354F91A9" w14:textId="18B07F9C" w:rsidR="00685D75" w:rsidRPr="00685D75" w:rsidRDefault="00685D75" w:rsidP="00685D75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685D75">
        <w:rPr>
          <w:rFonts w:ascii="Cambria" w:hAnsi="Cambria" w:cs="Times New Roman"/>
          <w:color w:val="000000"/>
          <w:sz w:val="24"/>
          <w:szCs w:val="24"/>
        </w:rPr>
        <w:t>Higher AUC value and F1 Score in predicting the outcome using test data.</w:t>
      </w:r>
    </w:p>
    <w:sectPr w:rsidR="00685D75" w:rsidRPr="00685D7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FDB59F" w14:textId="77777777" w:rsidR="00C04E63" w:rsidRDefault="00C04E63" w:rsidP="0078363A">
      <w:pPr>
        <w:spacing w:after="0" w:line="240" w:lineRule="auto"/>
      </w:pPr>
      <w:r>
        <w:separator/>
      </w:r>
    </w:p>
  </w:endnote>
  <w:endnote w:type="continuationSeparator" w:id="0">
    <w:p w14:paraId="3BAE7600" w14:textId="77777777" w:rsidR="00C04E63" w:rsidRDefault="00C04E63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5E07B4">
          <w:rPr>
            <w:noProof/>
            <w:sz w:val="16"/>
          </w:rPr>
          <w:t>2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8D4D10" w14:textId="77777777" w:rsidR="00C04E63" w:rsidRDefault="00C04E63" w:rsidP="0078363A">
      <w:pPr>
        <w:spacing w:after="0" w:line="240" w:lineRule="auto"/>
      </w:pPr>
      <w:r>
        <w:separator/>
      </w:r>
    </w:p>
  </w:footnote>
  <w:footnote w:type="continuationSeparator" w:id="0">
    <w:p w14:paraId="24F8B52F" w14:textId="77777777" w:rsidR="00C04E63" w:rsidRDefault="00C04E63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C21B0F" w14:textId="51F9DDD6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E07B4">
      <w:rPr>
        <w:rFonts w:ascii="Cambria" w:hAnsi="Cambria"/>
        <w:noProof/>
        <w:color w:val="404040" w:themeColor="text1" w:themeTint="BF"/>
      </w:rPr>
      <w:t>KPMG</w:t>
    </w:r>
    <w:r w:rsidR="007705F2">
      <w:rPr>
        <w:rFonts w:ascii="Cambria" w:hAnsi="Cambria"/>
        <w:noProof/>
        <w:color w:val="404040" w:themeColor="text1" w:themeTint="BF"/>
      </w:rPr>
      <w:t xml:space="preserve">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2A84C691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F474FD">
      <w:rPr>
        <w:rFonts w:ascii="Cambria" w:hAnsi="Cambria"/>
        <w:color w:val="404040" w:themeColor="text1" w:themeTint="BF"/>
      </w:rPr>
      <w:t>Decision Tree and Random Forest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FFABFB"/>
    <w:multiLevelType w:val="hybridMultilevel"/>
    <w:tmpl w:val="458912B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C4BE7983"/>
    <w:multiLevelType w:val="hybridMultilevel"/>
    <w:tmpl w:val="B4FB569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CFA0742A"/>
    <w:multiLevelType w:val="hybridMultilevel"/>
    <w:tmpl w:val="BF9F404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D070A179"/>
    <w:multiLevelType w:val="hybridMultilevel"/>
    <w:tmpl w:val="5CBC16E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D81A1294"/>
    <w:multiLevelType w:val="hybridMultilevel"/>
    <w:tmpl w:val="5B6AD92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DE2AD78B"/>
    <w:multiLevelType w:val="hybridMultilevel"/>
    <w:tmpl w:val="6BD78C3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>
    <w:nsid w:val="E42A445A"/>
    <w:multiLevelType w:val="hybridMultilevel"/>
    <w:tmpl w:val="39EBD3C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>
    <w:nsid w:val="F29D70D6"/>
    <w:multiLevelType w:val="hybridMultilevel"/>
    <w:tmpl w:val="59CCC51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>
    <w:nsid w:val="FE18FA6D"/>
    <w:multiLevelType w:val="hybridMultilevel"/>
    <w:tmpl w:val="C0DA16B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00AF5C7B"/>
    <w:multiLevelType w:val="hybridMultilevel"/>
    <w:tmpl w:val="F66C4DE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>
    <w:nsid w:val="044458F4"/>
    <w:multiLevelType w:val="hybridMultilevel"/>
    <w:tmpl w:val="BF8A8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07DC0339"/>
    <w:multiLevelType w:val="hybridMultilevel"/>
    <w:tmpl w:val="0E02DFC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>
    <w:nsid w:val="0875C4BB"/>
    <w:multiLevelType w:val="hybridMultilevel"/>
    <w:tmpl w:val="F33DFC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0D53423F"/>
    <w:multiLevelType w:val="hybridMultilevel"/>
    <w:tmpl w:val="AB87B9B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>
    <w:nsid w:val="0F32314F"/>
    <w:multiLevelType w:val="hybridMultilevel"/>
    <w:tmpl w:val="D7A6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19AA9826"/>
    <w:multiLevelType w:val="hybridMultilevel"/>
    <w:tmpl w:val="EE44B20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>
    <w:nsid w:val="21270D15"/>
    <w:multiLevelType w:val="hybridMultilevel"/>
    <w:tmpl w:val="05503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575C601"/>
    <w:multiLevelType w:val="hybridMultilevel"/>
    <w:tmpl w:val="819C23A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ACD3F74"/>
    <w:multiLevelType w:val="hybridMultilevel"/>
    <w:tmpl w:val="FCC6BE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40A1D5F"/>
    <w:multiLevelType w:val="hybridMultilevel"/>
    <w:tmpl w:val="0F58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5DB638D"/>
    <w:multiLevelType w:val="hybridMultilevel"/>
    <w:tmpl w:val="B872A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8A7208"/>
    <w:multiLevelType w:val="hybridMultilevel"/>
    <w:tmpl w:val="EA3CA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AD2573B"/>
    <w:multiLevelType w:val="hybridMultilevel"/>
    <w:tmpl w:val="5CE06A9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9">
    <w:nsid w:val="3C93225F"/>
    <w:multiLevelType w:val="hybridMultilevel"/>
    <w:tmpl w:val="22A456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337F80D"/>
    <w:multiLevelType w:val="hybridMultilevel"/>
    <w:tmpl w:val="123ECA1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B711D92"/>
    <w:multiLevelType w:val="hybridMultilevel"/>
    <w:tmpl w:val="8B07814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>
    <w:nsid w:val="4C2B5D63"/>
    <w:multiLevelType w:val="hybridMultilevel"/>
    <w:tmpl w:val="E368B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109195A"/>
    <w:multiLevelType w:val="hybridMultilevel"/>
    <w:tmpl w:val="B34CE6F6"/>
    <w:lvl w:ilvl="0" w:tplc="2932E164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1225302"/>
    <w:multiLevelType w:val="hybridMultilevel"/>
    <w:tmpl w:val="43C06A4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9">
    <w:nsid w:val="62EA6E39"/>
    <w:multiLevelType w:val="hybridMultilevel"/>
    <w:tmpl w:val="9D08D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5119681"/>
    <w:multiLevelType w:val="hybridMultilevel"/>
    <w:tmpl w:val="C8E0B75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>
    <w:nsid w:val="6A976771"/>
    <w:multiLevelType w:val="hybridMultilevel"/>
    <w:tmpl w:val="60868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6BEF0FB0"/>
    <w:multiLevelType w:val="hybridMultilevel"/>
    <w:tmpl w:val="FE861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6C86F3C0"/>
    <w:multiLevelType w:val="hybridMultilevel"/>
    <w:tmpl w:val="C6626E6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5">
    <w:nsid w:val="6DEFC9F5"/>
    <w:multiLevelType w:val="hybridMultilevel"/>
    <w:tmpl w:val="EE43922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6">
    <w:nsid w:val="72295085"/>
    <w:multiLevelType w:val="hybridMultilevel"/>
    <w:tmpl w:val="AC3E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>
    <w:nsid w:val="73D9211C"/>
    <w:multiLevelType w:val="hybridMultilevel"/>
    <w:tmpl w:val="EE4E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5"/>
  </w:num>
  <w:num w:numId="3">
    <w:abstractNumId w:val="34"/>
  </w:num>
  <w:num w:numId="4">
    <w:abstractNumId w:val="36"/>
  </w:num>
  <w:num w:numId="5">
    <w:abstractNumId w:val="21"/>
  </w:num>
  <w:num w:numId="6">
    <w:abstractNumId w:val="31"/>
  </w:num>
  <w:num w:numId="7">
    <w:abstractNumId w:val="48"/>
  </w:num>
  <w:num w:numId="8">
    <w:abstractNumId w:val="2"/>
  </w:num>
  <w:num w:numId="9">
    <w:abstractNumId w:val="1"/>
  </w:num>
  <w:num w:numId="10">
    <w:abstractNumId w:val="37"/>
  </w:num>
  <w:num w:numId="11">
    <w:abstractNumId w:val="40"/>
  </w:num>
  <w:num w:numId="12">
    <w:abstractNumId w:val="18"/>
  </w:num>
  <w:num w:numId="13">
    <w:abstractNumId w:val="47"/>
  </w:num>
  <w:num w:numId="14">
    <w:abstractNumId w:val="25"/>
  </w:num>
  <w:num w:numId="15">
    <w:abstractNumId w:val="3"/>
  </w:num>
  <w:num w:numId="16">
    <w:abstractNumId w:val="7"/>
  </w:num>
  <w:num w:numId="17">
    <w:abstractNumId w:val="5"/>
  </w:num>
  <w:num w:numId="18">
    <w:abstractNumId w:val="14"/>
  </w:num>
  <w:num w:numId="19">
    <w:abstractNumId w:val="20"/>
  </w:num>
  <w:num w:numId="20">
    <w:abstractNumId w:val="46"/>
  </w:num>
  <w:num w:numId="21">
    <w:abstractNumId w:val="26"/>
  </w:num>
  <w:num w:numId="22">
    <w:abstractNumId w:val="24"/>
  </w:num>
  <w:num w:numId="23">
    <w:abstractNumId w:val="35"/>
  </w:num>
  <w:num w:numId="24">
    <w:abstractNumId w:val="29"/>
  </w:num>
  <w:num w:numId="25">
    <w:abstractNumId w:val="12"/>
  </w:num>
  <w:num w:numId="26">
    <w:abstractNumId w:val="17"/>
  </w:num>
  <w:num w:numId="27">
    <w:abstractNumId w:val="28"/>
  </w:num>
  <w:num w:numId="28">
    <w:abstractNumId w:val="42"/>
  </w:num>
  <w:num w:numId="29">
    <w:abstractNumId w:val="27"/>
  </w:num>
  <w:num w:numId="30">
    <w:abstractNumId w:val="33"/>
  </w:num>
  <w:num w:numId="31">
    <w:abstractNumId w:val="13"/>
  </w:num>
  <w:num w:numId="32">
    <w:abstractNumId w:val="19"/>
  </w:num>
  <w:num w:numId="33">
    <w:abstractNumId w:val="32"/>
  </w:num>
  <w:num w:numId="34">
    <w:abstractNumId w:val="4"/>
  </w:num>
  <w:num w:numId="35">
    <w:abstractNumId w:val="38"/>
  </w:num>
  <w:num w:numId="36">
    <w:abstractNumId w:val="9"/>
  </w:num>
  <w:num w:numId="37">
    <w:abstractNumId w:val="45"/>
  </w:num>
  <w:num w:numId="38">
    <w:abstractNumId w:val="0"/>
  </w:num>
  <w:num w:numId="39">
    <w:abstractNumId w:val="44"/>
  </w:num>
  <w:num w:numId="40">
    <w:abstractNumId w:val="10"/>
  </w:num>
  <w:num w:numId="41">
    <w:abstractNumId w:val="30"/>
  </w:num>
  <w:num w:numId="42">
    <w:abstractNumId w:val="8"/>
  </w:num>
  <w:num w:numId="43">
    <w:abstractNumId w:val="11"/>
  </w:num>
  <w:num w:numId="44">
    <w:abstractNumId w:val="41"/>
  </w:num>
  <w:num w:numId="45">
    <w:abstractNumId w:val="6"/>
  </w:num>
  <w:num w:numId="46">
    <w:abstractNumId w:val="16"/>
  </w:num>
  <w:num w:numId="47">
    <w:abstractNumId w:val="22"/>
  </w:num>
  <w:num w:numId="48">
    <w:abstractNumId w:val="39"/>
  </w:num>
  <w:num w:numId="49">
    <w:abstractNumId w:val="4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kwMqgFABCfJ2YtAAAA"/>
  </w:docVars>
  <w:rsids>
    <w:rsidRoot w:val="007E6F8A"/>
    <w:rsid w:val="00000359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1B8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76450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096"/>
    <w:rsid w:val="002E133D"/>
    <w:rsid w:val="002E5D20"/>
    <w:rsid w:val="002E6F64"/>
    <w:rsid w:val="002F0A09"/>
    <w:rsid w:val="00300E2E"/>
    <w:rsid w:val="00304FDB"/>
    <w:rsid w:val="00310188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46382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4E4E"/>
    <w:rsid w:val="003864D2"/>
    <w:rsid w:val="0039207B"/>
    <w:rsid w:val="003A2067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2D1F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0C5E"/>
    <w:rsid w:val="005A3E43"/>
    <w:rsid w:val="005A4886"/>
    <w:rsid w:val="005A7125"/>
    <w:rsid w:val="005B010B"/>
    <w:rsid w:val="005B2416"/>
    <w:rsid w:val="005B6EBF"/>
    <w:rsid w:val="005C4EA6"/>
    <w:rsid w:val="005D70F2"/>
    <w:rsid w:val="005E07B4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5D75"/>
    <w:rsid w:val="0068678C"/>
    <w:rsid w:val="00690640"/>
    <w:rsid w:val="00693017"/>
    <w:rsid w:val="00693654"/>
    <w:rsid w:val="00693D3A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4A8"/>
    <w:rsid w:val="007605CA"/>
    <w:rsid w:val="00763773"/>
    <w:rsid w:val="00765708"/>
    <w:rsid w:val="00765BE9"/>
    <w:rsid w:val="007705F2"/>
    <w:rsid w:val="007726B9"/>
    <w:rsid w:val="00772705"/>
    <w:rsid w:val="00774200"/>
    <w:rsid w:val="00775A02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5935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A8F"/>
    <w:rsid w:val="008749C9"/>
    <w:rsid w:val="00883D92"/>
    <w:rsid w:val="008854B7"/>
    <w:rsid w:val="0088575E"/>
    <w:rsid w:val="00887450"/>
    <w:rsid w:val="00896163"/>
    <w:rsid w:val="00896B53"/>
    <w:rsid w:val="00897446"/>
    <w:rsid w:val="008A2B8B"/>
    <w:rsid w:val="008A5F95"/>
    <w:rsid w:val="008A7E6E"/>
    <w:rsid w:val="008B1C6A"/>
    <w:rsid w:val="008B4F7B"/>
    <w:rsid w:val="008B73D5"/>
    <w:rsid w:val="008C29F5"/>
    <w:rsid w:val="008C4A7F"/>
    <w:rsid w:val="008C71A5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301A4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270D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4CC9"/>
    <w:rsid w:val="00AC605A"/>
    <w:rsid w:val="00AC6FEC"/>
    <w:rsid w:val="00AD0977"/>
    <w:rsid w:val="00AD2596"/>
    <w:rsid w:val="00AD3910"/>
    <w:rsid w:val="00AD57F7"/>
    <w:rsid w:val="00AD5EBF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674A7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04E63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1E5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46D9B"/>
    <w:rsid w:val="00F474FD"/>
    <w:rsid w:val="00F50370"/>
    <w:rsid w:val="00F54ECB"/>
    <w:rsid w:val="00F579DC"/>
    <w:rsid w:val="00F57F0D"/>
    <w:rsid w:val="00F637E9"/>
    <w:rsid w:val="00F6493A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AD6308-3A2C-4A02-887F-B26281C5A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32</Words>
  <Characters>303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83</cp:revision>
  <cp:lastPrinted>2018-09-29T11:08:00Z</cp:lastPrinted>
  <dcterms:created xsi:type="dcterms:W3CDTF">2019-05-02T09:50:00Z</dcterms:created>
  <dcterms:modified xsi:type="dcterms:W3CDTF">2020-07-13T04:37:00Z</dcterms:modified>
</cp:coreProperties>
</file>